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0A6EA27" w14:textId="2EC569F6" w:rsidR="001D4D27" w:rsidRPr="00C8359E" w:rsidRDefault="000A6F15" w:rsidP="006F68CF">
      <w:pPr>
        <w:pStyle w:val="BodyTextIndent"/>
        <w:ind w:left="0"/>
        <w:jc w:val="center"/>
        <w:rPr>
          <w:b/>
          <w:caps/>
          <w:sz w:val="28"/>
          <w:szCs w:val="28"/>
        </w:rPr>
      </w:pPr>
      <w:bookmarkStart w:id="0" w:name="_Hlk9118086"/>
      <w:bookmarkEnd w:id="0"/>
      <w:r>
        <w:rPr>
          <w:b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55CF9996" wp14:editId="4C06750E">
                <wp:simplePos x="0" y="0"/>
                <wp:positionH relativeFrom="column">
                  <wp:posOffset>-1123950</wp:posOffset>
                </wp:positionH>
                <wp:positionV relativeFrom="paragraph">
                  <wp:posOffset>0</wp:posOffset>
                </wp:positionV>
                <wp:extent cx="6057900" cy="9372600"/>
                <wp:effectExtent l="9525" t="9525" r="9525" b="9525"/>
                <wp:wrapNone/>
                <wp:docPr id="2009907590" name="Rectangle 3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7900" cy="9372600"/>
                        </a:xfrm>
                        <a:prstGeom prst="rect">
                          <a:avLst/>
                        </a:prstGeom>
                        <a:noFill/>
                        <a:ln w="15875">
                          <a:solidFill>
                            <a:srgbClr val="FFFFFF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69D4A0C9" id="Rectangle 34" o:spid="_x0000_s1026" style="position:absolute;margin-left:-88.5pt;margin-top:0;width:477pt;height:738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" filled="f" strokecolor="white" strokeweight="1.25pt"/>
            </w:pict>
          </mc:Fallback>
        </mc:AlternateContent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8752" behindDoc="1" locked="0" layoutInCell="1" allowOverlap="1" wp14:anchorId="1843E6C9" wp14:editId="1905ED26">
                <wp:simplePos x="0" y="0"/>
                <wp:positionH relativeFrom="column">
                  <wp:posOffset>-158115</wp:posOffset>
                </wp:positionH>
                <wp:positionV relativeFrom="paragraph">
                  <wp:posOffset>-434975</wp:posOffset>
                </wp:positionV>
                <wp:extent cx="5987415" cy="9508490"/>
                <wp:effectExtent l="3810" t="3175" r="0" b="3810"/>
                <wp:wrapNone/>
                <wp:docPr id="194217773" name="Group 2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987415" cy="9508490"/>
                          <a:chOff x="1407" y="917"/>
                          <a:chExt cx="9540" cy="14974"/>
                        </a:xfrm>
                      </wpg:grpSpPr>
                      <wps:wsp>
                        <wps:cNvPr id="442443277" name="AutoShape 29"/>
                        <wps:cNvSpPr>
                          <a:spLocks noChangeArrowheads="1"/>
                        </wps:cNvSpPr>
                        <wps:spPr bwMode="auto">
                          <a:xfrm>
                            <a:off x="1489" y="987"/>
                            <a:ext cx="9370" cy="14806"/>
                          </a:xfrm>
                          <a:prstGeom prst="roundRect">
                            <a:avLst>
                              <a:gd name="adj" fmla="val 2755"/>
                            </a:avLst>
                          </a:prstGeom>
                          <a:noFill/>
                          <a:ln w="60325" cmpd="dbl">
                            <a:solidFill>
                              <a:srgbClr val="000000"/>
                            </a:solidFill>
                            <a:round/>
                            <a:headEnd/>
                            <a:tailEnd/>
                          </a:ln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129866324" name="Picture 30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1409" y="917"/>
                            <a:ext cx="1095" cy="11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752105615" name="Picture 3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10800000">
                            <a:off x="9837" y="14751"/>
                            <a:ext cx="1095" cy="11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390196019" name="Picture 3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5400000">
                            <a:off x="9837" y="906"/>
                            <a:ext cx="1095" cy="11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844684015" name="Picture 3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 rot="-5400000">
                            <a:off x="1422" y="14781"/>
                            <a:ext cx="1095" cy="112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4E44C136" id="Group 28" o:spid="_x0000_s1026" style="position:absolute;margin-left:-12.45pt;margin-top:-34.25pt;width:471.45pt;height:748.7pt;z-index:-251657728" coordorigin="1407,917" coordsize="9540,1497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">
                <v:roundrect id="AutoShape 29" o:spid="_x0000_s1027" style="position:absolute;left:1489;top:987;width:9370;height:14806;visibility:visible;mso-wrap-style:square;v-text-anchor:top" arcsize="1805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" filled="f" strokeweight="4.75pt">
                  <v:stroke linestyle="thinThin"/>
                </v:roundre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0" o:spid="_x0000_s1028" type="#_x0000_t75" style="position:absolute;left:1409;top:917;width:1095;height:112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">
                  <v:imagedata r:id="rId8" o:title=""/>
                </v:shape>
                <v:shape id="Picture 31" o:spid="_x0000_s1029" type="#_x0000_t75" style="position:absolute;left:9837;top:14751;width:1095;height:1125;rotation:18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">
                  <v:imagedata r:id="rId8" o:title=""/>
                </v:shape>
                <v:shape id="Picture 32" o:spid="_x0000_s1030" type="#_x0000_t75" style="position:absolute;left:9837;top:906;width:1095;height:1125;rotation: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">
                  <v:imagedata r:id="rId8" o:title=""/>
                </v:shape>
                <v:shape id="Picture 33" o:spid="_x0000_s1031" type="#_x0000_t75" style="position:absolute;left:1422;top:14781;width:1095;height:1125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">
                  <v:imagedata r:id="rId8" o:title=""/>
                </v:shape>
              </v:group>
            </w:pict>
          </mc:Fallback>
        </mc:AlternateContent>
      </w:r>
      <w:r w:rsidR="001D4D27" w:rsidRPr="00C8359E">
        <w:rPr>
          <w:b/>
          <w:caps/>
          <w:sz w:val="28"/>
          <w:szCs w:val="28"/>
        </w:rPr>
        <w:t>Visvesvaraya Technological University</w:t>
      </w:r>
    </w:p>
    <w:p w14:paraId="2E71AA91" w14:textId="77777777" w:rsidR="001D4D27" w:rsidRPr="000E6438" w:rsidRDefault="001D4D27" w:rsidP="006F68CF">
      <w:pPr>
        <w:pStyle w:val="BodyTextIndent"/>
        <w:tabs>
          <w:tab w:val="center" w:pos="5040"/>
          <w:tab w:val="left" w:pos="7504"/>
        </w:tabs>
        <w:ind w:left="720"/>
        <w:jc w:val="center"/>
        <w:rPr>
          <w:b/>
          <w:sz w:val="32"/>
          <w:szCs w:val="32"/>
        </w:rPr>
      </w:pPr>
      <w:r>
        <w:rPr>
          <w:b/>
          <w:caps/>
          <w:sz w:val="28"/>
          <w:szCs w:val="28"/>
        </w:rPr>
        <w:t>Belagavi</w:t>
      </w:r>
      <w:r w:rsidRPr="00C8359E">
        <w:rPr>
          <w:b/>
          <w:caps/>
          <w:sz w:val="28"/>
          <w:szCs w:val="28"/>
        </w:rPr>
        <w:t>-</w:t>
      </w:r>
      <w:r w:rsidRPr="00C8359E">
        <w:rPr>
          <w:b/>
          <w:sz w:val="28"/>
          <w:szCs w:val="28"/>
        </w:rPr>
        <w:t>590 018, KARNATAKA</w:t>
      </w:r>
      <w:r>
        <w:rPr>
          <w:b/>
          <w:sz w:val="32"/>
          <w:szCs w:val="32"/>
        </w:rPr>
        <w:t>.</w:t>
      </w:r>
    </w:p>
    <w:p w14:paraId="4FD63E38" w14:textId="10155DDC" w:rsidR="001D4D27" w:rsidRDefault="00AF3DC2" w:rsidP="00E466EF">
      <w:pPr>
        <w:pStyle w:val="BodyTextIndent"/>
        <w:ind w:left="0"/>
        <w:jc w:val="center"/>
        <w:rPr>
          <w:noProof/>
          <w:sz w:val="28"/>
          <w:szCs w:val="28"/>
        </w:rPr>
      </w:pPr>
      <w:r>
        <w:rPr>
          <w:noProof/>
          <w:sz w:val="28"/>
          <w:szCs w:val="28"/>
          <w:lang w:val="en-IN" w:eastAsia="en-IN" w:bidi="kn-IN"/>
        </w:rPr>
        <w:drawing>
          <wp:inline distT="0" distB="0" distL="0" distR="0" wp14:anchorId="7FF977F2" wp14:editId="207B7155">
            <wp:extent cx="1181100" cy="1381125"/>
            <wp:effectExtent l="19050" t="0" r="0" b="0"/>
            <wp:docPr id="1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81100" cy="13811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7B620" w14:textId="0FF1023A" w:rsidR="00E47604" w:rsidRPr="000A6F15" w:rsidRDefault="00793F3A" w:rsidP="00FC6C78">
      <w:pPr>
        <w:spacing w:line="360" w:lineRule="auto"/>
        <w:jc w:val="center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WEB MINI PROJECT REPORT </w:t>
      </w:r>
    </w:p>
    <w:p w14:paraId="7B9D43D9" w14:textId="5512E1F5" w:rsidR="00E47604" w:rsidRPr="000A6F15" w:rsidRDefault="00E47604" w:rsidP="00FC6C78">
      <w:pPr>
        <w:spacing w:line="360" w:lineRule="auto"/>
        <w:jc w:val="center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ON</w:t>
      </w:r>
    </w:p>
    <w:p w14:paraId="5B40D956" w14:textId="7A28ADB0" w:rsidR="00E47604" w:rsidRPr="000A6F15" w:rsidRDefault="00E47604" w:rsidP="00FC6C78">
      <w:pPr>
        <w:spacing w:line="360" w:lineRule="auto"/>
        <w:jc w:val="center"/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“</w:t>
      </w:r>
      <w:r w:rsidR="000A6F15"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CHARITY MANAGEMENT SYSTEM</w:t>
      </w:r>
      <w:r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”</w:t>
      </w:r>
    </w:p>
    <w:p w14:paraId="61DE9BAC" w14:textId="36DDA942" w:rsidR="00E47604" w:rsidRPr="000A6F15" w:rsidRDefault="00E47604" w:rsidP="00005980">
      <w:pPr>
        <w:spacing w:line="360" w:lineRule="auto"/>
        <w:jc w:val="center"/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Submitted in the partial </w:t>
      </w:r>
      <w:r w:rsidR="00005980"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ulfillment of</w:t>
      </w:r>
      <w:r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381EE8"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the </w:t>
      </w:r>
      <w:r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requirement</w:t>
      </w:r>
      <w:r w:rsidR="00381EE8"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s</w:t>
      </w:r>
      <w:r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005980" w:rsidRPr="000A6F15">
        <w:rPr>
          <w:i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for the award of Degree</w:t>
      </w:r>
    </w:p>
    <w:p w14:paraId="094EB25F" w14:textId="62539CA2" w:rsidR="00E47604" w:rsidRPr="000A6F15" w:rsidRDefault="00005980" w:rsidP="00005980">
      <w:pPr>
        <w:spacing w:line="360" w:lineRule="auto"/>
        <w:jc w:val="center"/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B.E. in </w:t>
      </w:r>
      <w:r w:rsidR="00833E40"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nformation Science &amp; Engineering</w:t>
      </w:r>
    </w:p>
    <w:p w14:paraId="42F9A557" w14:textId="77777777" w:rsidR="00F42CD0" w:rsidRPr="000A6F15" w:rsidRDefault="00F42CD0" w:rsidP="00005980">
      <w:pPr>
        <w:spacing w:line="360" w:lineRule="auto"/>
        <w:jc w:val="center"/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1E96BEF2" w14:textId="450374E8" w:rsidR="00005980" w:rsidRPr="000A6F15" w:rsidRDefault="00005980" w:rsidP="00F42CD0">
      <w:pPr>
        <w:spacing w:line="360" w:lineRule="auto"/>
        <w:jc w:val="center"/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PROJECT ASSOCIATES</w:t>
      </w:r>
      <w:r w:rsidR="00F42CD0"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-</w:t>
      </w:r>
    </w:p>
    <w:p w14:paraId="3E181279" w14:textId="62D6DBC6" w:rsidR="00E47604" w:rsidRPr="000A6F15" w:rsidRDefault="00E47604" w:rsidP="00005980">
      <w:pPr>
        <w:spacing w:line="276" w:lineRule="auto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</w:t>
      </w:r>
    </w:p>
    <w:p w14:paraId="662A9A9A" w14:textId="2A70828F" w:rsidR="000A6F15" w:rsidRPr="000A6F15" w:rsidRDefault="004F2E07" w:rsidP="000A6F15">
      <w:pPr>
        <w:spacing w:line="276" w:lineRule="auto"/>
        <w:ind w:firstLine="720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ME</w:t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Abhishek G V</w:t>
      </w:r>
      <w:r w:rsidR="00E47604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</w:t>
      </w:r>
      <w:r w:rsidR="00E47604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    </w:t>
      </w:r>
      <w:r w:rsidR="00525AD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</w:t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USN</w:t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4BD22IS001</w:t>
      </w:r>
    </w:p>
    <w:p w14:paraId="70487C85" w14:textId="6C40972E" w:rsidR="000A6F15" w:rsidRPr="000A6F15" w:rsidRDefault="004F2E07" w:rsidP="003714D1">
      <w:pPr>
        <w:spacing w:line="276" w:lineRule="auto"/>
        <w:ind w:firstLine="720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ME</w:t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Adarsh R Bongale</w:t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0A6F1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USN:4BD22IS004</w:t>
      </w:r>
    </w:p>
    <w:p w14:paraId="4A68B2F5" w14:textId="39AF1C43" w:rsidR="000A6F15" w:rsidRPr="000A6F15" w:rsidRDefault="000A6F15" w:rsidP="000A6F15">
      <w:pPr>
        <w:spacing w:line="276" w:lineRule="auto"/>
        <w:ind w:firstLine="720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NAME:                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            USN:4BD22IS0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35</w:t>
      </w:r>
    </w:p>
    <w:p w14:paraId="2DA63C91" w14:textId="77777777" w:rsidR="000A6F15" w:rsidRPr="000A6F15" w:rsidRDefault="000A6F15" w:rsidP="000A6F15">
      <w:pPr>
        <w:spacing w:line="276" w:lineRule="auto"/>
        <w:ind w:firstLine="720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NAME:Adarsh R Bongale</w:t>
      </w:r>
    </w:p>
    <w:p w14:paraId="4C53EAEF" w14:textId="77777777" w:rsidR="000A6F15" w:rsidRPr="000A6F15" w:rsidRDefault="000A6F15" w:rsidP="003714D1">
      <w:pPr>
        <w:spacing w:line="276" w:lineRule="auto"/>
        <w:ind w:firstLine="720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0E6F54E2" w14:textId="77777777" w:rsidR="000A6F15" w:rsidRPr="000A6F15" w:rsidRDefault="000A6F15" w:rsidP="003714D1">
      <w:pPr>
        <w:spacing w:line="276" w:lineRule="auto"/>
        <w:ind w:firstLine="720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</w:p>
    <w:p w14:paraId="6F7BED58" w14:textId="68605A79" w:rsidR="002C5ED8" w:rsidRPr="000A6F15" w:rsidRDefault="002C5ED8" w:rsidP="003714D1">
      <w:pPr>
        <w:spacing w:line="276" w:lineRule="auto"/>
        <w:ind w:firstLine="720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</w:t>
      </w:r>
    </w:p>
    <w:p w14:paraId="004D2C7A" w14:textId="3FA36B00" w:rsidR="002C5ED8" w:rsidRPr="000A6F15" w:rsidRDefault="002C5ED8" w:rsidP="003714D1">
      <w:pPr>
        <w:spacing w:line="276" w:lineRule="auto"/>
        <w:ind w:firstLine="720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    </w:t>
      </w:r>
      <w:r w:rsidR="00525AD5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="00793F3A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</w:t>
      </w:r>
    </w:p>
    <w:p w14:paraId="5F9D65F8" w14:textId="16C93B36" w:rsidR="001D4D27" w:rsidRPr="003D49F3" w:rsidRDefault="001D4D27" w:rsidP="003D49F3">
      <w:pPr>
        <w:pStyle w:val="BodyTextIndent"/>
        <w:spacing w:line="276" w:lineRule="auto"/>
        <w:ind w:left="357"/>
        <w:jc w:val="center"/>
        <w:rPr>
          <w:rFonts w:ascii="TimesNewRoman,Bold" w:eastAsia="Calibri" w:hAnsi="TimesNewRoman,Bold" w:cs="TimesNewRoman,Bold"/>
          <w:b/>
          <w:bCs/>
          <w:sz w:val="28"/>
          <w:szCs w:val="28"/>
        </w:rPr>
      </w:pPr>
      <w:r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PROJECT </w:t>
      </w:r>
      <w:r w:rsidR="00BA3C06"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UIDE</w:t>
      </w:r>
      <w:r w:rsidR="00793F3A"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:</w:t>
      </w:r>
      <w:r w:rsidR="00F42CD0" w:rsidRPr="000A6F15">
        <w:rPr>
          <w:b/>
          <w:sz w:val="28"/>
          <w:szCs w:val="28"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-</w:t>
      </w:r>
    </w:p>
    <w:p w14:paraId="2244C7A3" w14:textId="48661426" w:rsidR="00F42CD0" w:rsidRPr="000A6F15" w:rsidRDefault="00F42CD0" w:rsidP="00F42CD0">
      <w:pPr>
        <w:spacing w:line="360" w:lineRule="auto"/>
        <w:jc w:val="both"/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</w:t>
      </w:r>
      <w:r w:rsidR="006B191E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</w:t>
      </w:r>
      <w:r w:rsidR="003D49F3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</w:t>
      </w:r>
      <w:r w:rsidR="006B191E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833E40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</w:t>
      </w:r>
      <w:r w:rsidR="00833E4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Guide Name</w:t>
      </w:r>
    </w:p>
    <w:p w14:paraId="5E4F232E" w14:textId="3515A2D4" w:rsidR="00F42CD0" w:rsidRPr="000A6F15" w:rsidRDefault="00F42CD0" w:rsidP="00F42CD0">
      <w:pPr>
        <w:spacing w:line="360" w:lineRule="auto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                                              </w:t>
      </w:r>
      <w:r w:rsidR="006B191E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</w:t>
      </w:r>
      <w:r w:rsidR="003D49F3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="006B191E" w:rsidRPr="000A6F15">
        <w:rPr>
          <w:b/>
          <w:vertAlign w:val="subscript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Assistant Professor,</w:t>
      </w:r>
    </w:p>
    <w:p w14:paraId="26236AE0" w14:textId="1C823D28" w:rsidR="00F42CD0" w:rsidRPr="000A6F15" w:rsidRDefault="00F42CD0" w:rsidP="00F42CD0">
      <w:pPr>
        <w:spacing w:line="360" w:lineRule="auto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  <w:t xml:space="preserve">                                                   Department of </w:t>
      </w:r>
      <w:r w:rsidR="00833E4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IS &amp; E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,                                    </w:t>
      </w:r>
    </w:p>
    <w:p w14:paraId="50F3565B" w14:textId="3F7FA201" w:rsidR="00F42CD0" w:rsidRPr="000A6F15" w:rsidRDefault="003D49F3" w:rsidP="00F42CD0">
      <w:pPr>
        <w:spacing w:line="360" w:lineRule="auto"/>
        <w:rPr>
          <w:b/>
          <w:u w:val="single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                   </w:t>
      </w:r>
      <w:r w:rsidR="00F42CD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</w:t>
      </w:r>
      <w:r w:rsidR="00F42CD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</w:t>
      </w: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              </w:t>
      </w:r>
      <w:r w:rsidR="00F42CD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>B.I.E.T., Davanagere.</w:t>
      </w:r>
      <w:r w:rsidR="00F42CD0"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4EBD8055" w14:textId="342730DD" w:rsidR="001D4D27" w:rsidRPr="000A6F15" w:rsidRDefault="001D4D27" w:rsidP="003714D1">
      <w:pPr>
        <w:tabs>
          <w:tab w:val="left" w:pos="720"/>
          <w:tab w:val="left" w:pos="1440"/>
          <w:tab w:val="left" w:pos="2160"/>
          <w:tab w:val="left" w:pos="2880"/>
          <w:tab w:val="left" w:pos="3600"/>
          <w:tab w:val="left" w:pos="4320"/>
          <w:tab w:val="left" w:pos="5040"/>
          <w:tab w:val="left" w:pos="5760"/>
          <w:tab w:val="left" w:pos="6480"/>
          <w:tab w:val="left" w:pos="7200"/>
          <w:tab w:val="left" w:pos="7629"/>
        </w:tabs>
        <w:spacing w:line="276" w:lineRule="auto"/>
        <w:jc w:val="both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 w:rsidRPr="000A6F15"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ab/>
      </w:r>
    </w:p>
    <w:p w14:paraId="56F12268" w14:textId="5E8A4E33" w:rsidR="001D4D27" w:rsidRPr="000A6F15" w:rsidRDefault="003D49F3" w:rsidP="003714D1">
      <w:pPr>
        <w:pStyle w:val="BodyTextIndent"/>
        <w:spacing w:line="276" w:lineRule="auto"/>
        <w:jc w:val="center"/>
        <w:rPr>
          <w:b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</w:pPr>
      <w:r>
        <w:rPr>
          <w:noProof/>
          <w:sz w:val="20"/>
          <w:szCs w:val="28"/>
          <w:lang w:val="en-IN" w:eastAsia="en-IN" w:bidi="kn-IN"/>
        </w:rPr>
        <w:drawing>
          <wp:anchor distT="0" distB="0" distL="114300" distR="114300" simplePos="0" relativeHeight="251658240" behindDoc="0" locked="0" layoutInCell="1" allowOverlap="1" wp14:anchorId="16D4029B" wp14:editId="2D18AB6C">
            <wp:simplePos x="0" y="0"/>
            <wp:positionH relativeFrom="column">
              <wp:posOffset>2295525</wp:posOffset>
            </wp:positionH>
            <wp:positionV relativeFrom="paragraph">
              <wp:posOffset>197485</wp:posOffset>
            </wp:positionV>
            <wp:extent cx="1057275" cy="895350"/>
            <wp:effectExtent l="0" t="0" r="0" b="0"/>
            <wp:wrapNone/>
            <wp:docPr id="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57275" cy="8953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515C249" w14:textId="6E422AF8" w:rsidR="001D4D27" w:rsidRPr="001D079B" w:rsidRDefault="001D4D27" w:rsidP="003714D1">
      <w:pPr>
        <w:pStyle w:val="BodyTextIndent"/>
        <w:spacing w:line="276" w:lineRule="auto"/>
        <w:jc w:val="center"/>
        <w:rPr>
          <w:noProof/>
          <w:sz w:val="20"/>
          <w:szCs w:val="28"/>
        </w:rPr>
      </w:pPr>
    </w:p>
    <w:p w14:paraId="57DDEC58" w14:textId="77777777" w:rsidR="00E47604" w:rsidRDefault="00E47604" w:rsidP="003714D1">
      <w:pPr>
        <w:pStyle w:val="BodyTextIndent"/>
        <w:spacing w:line="276" w:lineRule="auto"/>
        <w:ind w:left="-450" w:firstLine="360"/>
        <w:jc w:val="center"/>
        <w:rPr>
          <w:b/>
          <w:noProof/>
          <w:sz w:val="28"/>
          <w:szCs w:val="28"/>
        </w:rPr>
      </w:pPr>
    </w:p>
    <w:p w14:paraId="3BF26B08" w14:textId="77777777" w:rsidR="00E47604" w:rsidRDefault="00E47604" w:rsidP="003714D1">
      <w:pPr>
        <w:pStyle w:val="BodyTextIndent"/>
        <w:spacing w:line="276" w:lineRule="auto"/>
        <w:ind w:left="-450" w:firstLine="360"/>
        <w:jc w:val="center"/>
        <w:rPr>
          <w:b/>
          <w:noProof/>
          <w:sz w:val="28"/>
          <w:szCs w:val="28"/>
        </w:rPr>
      </w:pPr>
    </w:p>
    <w:p w14:paraId="3ECB4CE7" w14:textId="32AF9582" w:rsidR="001D4D27" w:rsidRPr="00E466EF" w:rsidRDefault="001D4D27" w:rsidP="00F42CD0">
      <w:pPr>
        <w:pStyle w:val="BodyTextIndent"/>
        <w:spacing w:after="0" w:line="276" w:lineRule="auto"/>
        <w:ind w:left="0"/>
        <w:jc w:val="center"/>
        <w:rPr>
          <w:b/>
          <w:sz w:val="28"/>
          <w:szCs w:val="28"/>
        </w:rPr>
      </w:pPr>
      <w:r w:rsidRPr="00E466EF">
        <w:rPr>
          <w:b/>
          <w:noProof/>
          <w:sz w:val="28"/>
          <w:szCs w:val="28"/>
        </w:rPr>
        <w:t>Department of</w:t>
      </w:r>
      <w:r w:rsidR="00B83F4C" w:rsidRPr="000A6F15">
        <w:rPr>
          <w:b/>
          <w:sz w:val="28"/>
          <w:szCs w:val="28"/>
          <w14:shadow w14:blurRad="50800" w14:dist="38100" w14:dir="2700000" w14:sx="100000" w14:sy="100000" w14:kx="0" w14:ky="0" w14:algn="tl">
            <w14:srgbClr w14:val="000000">
              <w14:alpha w14:val="60000"/>
            </w14:srgbClr>
          </w14:shadow>
        </w:rPr>
        <w:t xml:space="preserve"> Information Science &amp; Engineering</w:t>
      </w:r>
      <w:r w:rsidRPr="00E466EF">
        <w:rPr>
          <w:b/>
          <w:noProof/>
          <w:sz w:val="28"/>
          <w:szCs w:val="28"/>
        </w:rPr>
        <w:t>.</w:t>
      </w:r>
    </w:p>
    <w:p w14:paraId="1852005A" w14:textId="77777777" w:rsidR="001D4D27" w:rsidRDefault="001D4D27" w:rsidP="00005980">
      <w:pPr>
        <w:pStyle w:val="BodyTextIndent"/>
        <w:spacing w:after="0" w:line="276" w:lineRule="auto"/>
        <w:ind w:left="-450" w:firstLine="360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 xml:space="preserve"> </w:t>
      </w:r>
      <w:r w:rsidRPr="00584641">
        <w:rPr>
          <w:b/>
          <w:bCs/>
          <w:iCs/>
          <w:sz w:val="28"/>
          <w:szCs w:val="28"/>
        </w:rPr>
        <w:t>Bapuji Institute of Engineering &amp; Technology</w:t>
      </w:r>
    </w:p>
    <w:p w14:paraId="1CE44CA5" w14:textId="05EFD5D2" w:rsidR="001D4D27" w:rsidRDefault="001D4D27" w:rsidP="00005980">
      <w:pPr>
        <w:pStyle w:val="BodyTextIndent"/>
        <w:spacing w:after="0" w:line="276" w:lineRule="auto"/>
        <w:ind w:left="-450" w:firstLine="360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lastRenderedPageBreak/>
        <w:t>Davangere- 577</w:t>
      </w:r>
      <w:r w:rsidRPr="002700A6">
        <w:rPr>
          <w:b/>
          <w:bCs/>
          <w:iCs/>
          <w:sz w:val="28"/>
          <w:szCs w:val="28"/>
        </w:rPr>
        <w:t>004</w:t>
      </w:r>
    </w:p>
    <w:p w14:paraId="5CEA81C0" w14:textId="6B40E4D0" w:rsidR="004A0C7A" w:rsidRDefault="00FC6C78" w:rsidP="00005980">
      <w:pPr>
        <w:pStyle w:val="BodyTextIndent"/>
        <w:spacing w:after="0" w:line="276" w:lineRule="auto"/>
        <w:ind w:left="-450" w:firstLine="360"/>
        <w:jc w:val="center"/>
        <w:rPr>
          <w:b/>
          <w:bCs/>
          <w:iCs/>
          <w:sz w:val="28"/>
          <w:szCs w:val="28"/>
        </w:rPr>
      </w:pPr>
      <w:r>
        <w:rPr>
          <w:b/>
          <w:bCs/>
          <w:iCs/>
          <w:sz w:val="28"/>
          <w:szCs w:val="28"/>
        </w:rPr>
        <w:t>20</w:t>
      </w:r>
      <w:r w:rsidR="002859EF">
        <w:rPr>
          <w:b/>
          <w:bCs/>
          <w:iCs/>
          <w:sz w:val="28"/>
          <w:szCs w:val="28"/>
        </w:rPr>
        <w:t>2</w:t>
      </w:r>
      <w:r w:rsidR="00972AC5">
        <w:rPr>
          <w:b/>
          <w:bCs/>
          <w:iCs/>
          <w:sz w:val="28"/>
          <w:szCs w:val="28"/>
        </w:rPr>
        <w:t>3</w:t>
      </w:r>
      <w:r w:rsidR="004A0C7A">
        <w:rPr>
          <w:b/>
          <w:bCs/>
          <w:iCs/>
          <w:sz w:val="28"/>
          <w:szCs w:val="28"/>
        </w:rPr>
        <w:t>-2</w:t>
      </w:r>
      <w:r>
        <w:rPr>
          <w:b/>
          <w:bCs/>
          <w:iCs/>
          <w:sz w:val="28"/>
          <w:szCs w:val="28"/>
        </w:rPr>
        <w:t>0</w:t>
      </w:r>
      <w:r w:rsidR="00F42CD0">
        <w:rPr>
          <w:b/>
          <w:bCs/>
          <w:iCs/>
          <w:sz w:val="28"/>
          <w:szCs w:val="28"/>
        </w:rPr>
        <w:t>2</w:t>
      </w:r>
      <w:r w:rsidR="00972AC5">
        <w:rPr>
          <w:b/>
          <w:bCs/>
          <w:iCs/>
          <w:sz w:val="28"/>
          <w:szCs w:val="28"/>
        </w:rPr>
        <w:t>4</w:t>
      </w:r>
    </w:p>
    <w:sectPr w:rsidR="004A0C7A" w:rsidSect="00FA1396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9" w:h="16834" w:code="9"/>
      <w:pgMar w:top="1440" w:right="1080" w:bottom="108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A9D9FA0" w14:textId="77777777" w:rsidR="003F4FAA" w:rsidRDefault="003F4FAA" w:rsidP="00935295">
      <w:r>
        <w:separator/>
      </w:r>
    </w:p>
  </w:endnote>
  <w:endnote w:type="continuationSeparator" w:id="0">
    <w:p w14:paraId="5179F0E3" w14:textId="77777777" w:rsidR="003F4FAA" w:rsidRDefault="003F4FAA" w:rsidP="0093529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NewRoman,Bold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9BE1C10" w14:textId="77777777" w:rsidR="00935295" w:rsidRDefault="0093529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AEA3AE" w14:textId="77777777" w:rsidR="00935295" w:rsidRDefault="0093529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096649" w14:textId="77777777" w:rsidR="00935295" w:rsidRDefault="0093529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D3AFB9" w14:textId="77777777" w:rsidR="003F4FAA" w:rsidRDefault="003F4FAA" w:rsidP="00935295">
      <w:r>
        <w:separator/>
      </w:r>
    </w:p>
  </w:footnote>
  <w:footnote w:type="continuationSeparator" w:id="0">
    <w:p w14:paraId="62A86B1C" w14:textId="77777777" w:rsidR="003F4FAA" w:rsidRDefault="003F4FAA" w:rsidP="0093529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7C6ABE" w14:textId="77777777" w:rsidR="00935295" w:rsidRDefault="0093529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A7927A" w14:textId="77777777" w:rsidR="00935295" w:rsidRDefault="00935295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A16CC2" w14:textId="77777777" w:rsidR="00935295" w:rsidRDefault="00935295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IxNLU0tLQ0szQxM7ZQ0lEKTi0uzszPAymwqAUAf+J18ywAAAA="/>
  </w:docVars>
  <w:rsids>
    <w:rsidRoot w:val="00D95F39"/>
    <w:rsid w:val="00004197"/>
    <w:rsid w:val="00005980"/>
    <w:rsid w:val="000118C5"/>
    <w:rsid w:val="0001463C"/>
    <w:rsid w:val="00022C6A"/>
    <w:rsid w:val="00054010"/>
    <w:rsid w:val="0005456F"/>
    <w:rsid w:val="00055BA6"/>
    <w:rsid w:val="00056CD1"/>
    <w:rsid w:val="00061876"/>
    <w:rsid w:val="00062BFA"/>
    <w:rsid w:val="000749F5"/>
    <w:rsid w:val="00075281"/>
    <w:rsid w:val="00087E8C"/>
    <w:rsid w:val="00092425"/>
    <w:rsid w:val="00093843"/>
    <w:rsid w:val="000A4323"/>
    <w:rsid w:val="000A6F15"/>
    <w:rsid w:val="000B40B5"/>
    <w:rsid w:val="000B6D0D"/>
    <w:rsid w:val="000C1AD6"/>
    <w:rsid w:val="000C216C"/>
    <w:rsid w:val="000D10D3"/>
    <w:rsid w:val="000D67E3"/>
    <w:rsid w:val="000D7E4B"/>
    <w:rsid w:val="000E6438"/>
    <w:rsid w:val="000E6D59"/>
    <w:rsid w:val="001076F9"/>
    <w:rsid w:val="00116A89"/>
    <w:rsid w:val="00120757"/>
    <w:rsid w:val="00137547"/>
    <w:rsid w:val="00154F2C"/>
    <w:rsid w:val="00157B14"/>
    <w:rsid w:val="001615FC"/>
    <w:rsid w:val="001636AA"/>
    <w:rsid w:val="00164388"/>
    <w:rsid w:val="00166CE5"/>
    <w:rsid w:val="00167682"/>
    <w:rsid w:val="001748C5"/>
    <w:rsid w:val="00177A8D"/>
    <w:rsid w:val="001B374A"/>
    <w:rsid w:val="001B4F9C"/>
    <w:rsid w:val="001C1A52"/>
    <w:rsid w:val="001C44F5"/>
    <w:rsid w:val="001C7ED6"/>
    <w:rsid w:val="001D079B"/>
    <w:rsid w:val="001D0EC0"/>
    <w:rsid w:val="001D4D27"/>
    <w:rsid w:val="001E3905"/>
    <w:rsid w:val="001E6482"/>
    <w:rsid w:val="001F257E"/>
    <w:rsid w:val="00200FD2"/>
    <w:rsid w:val="00202D46"/>
    <w:rsid w:val="0021448C"/>
    <w:rsid w:val="00223944"/>
    <w:rsid w:val="002261A1"/>
    <w:rsid w:val="00226F42"/>
    <w:rsid w:val="00231A4D"/>
    <w:rsid w:val="00235974"/>
    <w:rsid w:val="00242648"/>
    <w:rsid w:val="00255191"/>
    <w:rsid w:val="0025532D"/>
    <w:rsid w:val="00266938"/>
    <w:rsid w:val="00284E58"/>
    <w:rsid w:val="002859EF"/>
    <w:rsid w:val="002859FE"/>
    <w:rsid w:val="00294FD9"/>
    <w:rsid w:val="002A0C5B"/>
    <w:rsid w:val="002A6240"/>
    <w:rsid w:val="002A6395"/>
    <w:rsid w:val="002B0F57"/>
    <w:rsid w:val="002B4580"/>
    <w:rsid w:val="002B4CFF"/>
    <w:rsid w:val="002C2766"/>
    <w:rsid w:val="002C5ED8"/>
    <w:rsid w:val="002D4549"/>
    <w:rsid w:val="002E008A"/>
    <w:rsid w:val="002E3DC8"/>
    <w:rsid w:val="002E5559"/>
    <w:rsid w:val="00313AFE"/>
    <w:rsid w:val="00314BB2"/>
    <w:rsid w:val="003239BA"/>
    <w:rsid w:val="00324820"/>
    <w:rsid w:val="00324CA2"/>
    <w:rsid w:val="0033464C"/>
    <w:rsid w:val="0035649D"/>
    <w:rsid w:val="00367C00"/>
    <w:rsid w:val="00370A5C"/>
    <w:rsid w:val="003714D1"/>
    <w:rsid w:val="00380F8B"/>
    <w:rsid w:val="00381CA3"/>
    <w:rsid w:val="00381EE8"/>
    <w:rsid w:val="003827B8"/>
    <w:rsid w:val="00384F51"/>
    <w:rsid w:val="00386BB2"/>
    <w:rsid w:val="00394B96"/>
    <w:rsid w:val="00395B6A"/>
    <w:rsid w:val="003A5732"/>
    <w:rsid w:val="003B10E1"/>
    <w:rsid w:val="003B6405"/>
    <w:rsid w:val="003B6BDE"/>
    <w:rsid w:val="003B7EF2"/>
    <w:rsid w:val="003C142D"/>
    <w:rsid w:val="003D148E"/>
    <w:rsid w:val="003D49F3"/>
    <w:rsid w:val="003D6B85"/>
    <w:rsid w:val="003D6EB0"/>
    <w:rsid w:val="003D7AE0"/>
    <w:rsid w:val="003E07CA"/>
    <w:rsid w:val="003E1FA0"/>
    <w:rsid w:val="003F26C6"/>
    <w:rsid w:val="003F4FAA"/>
    <w:rsid w:val="003F60B2"/>
    <w:rsid w:val="003F6220"/>
    <w:rsid w:val="00403112"/>
    <w:rsid w:val="004068B5"/>
    <w:rsid w:val="00453303"/>
    <w:rsid w:val="00464E61"/>
    <w:rsid w:val="00467E17"/>
    <w:rsid w:val="004838C7"/>
    <w:rsid w:val="00492498"/>
    <w:rsid w:val="0049344C"/>
    <w:rsid w:val="00494B7A"/>
    <w:rsid w:val="00497060"/>
    <w:rsid w:val="00497FD2"/>
    <w:rsid w:val="004A0C7A"/>
    <w:rsid w:val="004F1689"/>
    <w:rsid w:val="004F2E07"/>
    <w:rsid w:val="00504028"/>
    <w:rsid w:val="005063FA"/>
    <w:rsid w:val="00510DBE"/>
    <w:rsid w:val="00515221"/>
    <w:rsid w:val="00520E9F"/>
    <w:rsid w:val="00521194"/>
    <w:rsid w:val="00525562"/>
    <w:rsid w:val="00525AD5"/>
    <w:rsid w:val="0053173C"/>
    <w:rsid w:val="00534C73"/>
    <w:rsid w:val="005466DE"/>
    <w:rsid w:val="005517D1"/>
    <w:rsid w:val="00557322"/>
    <w:rsid w:val="00561345"/>
    <w:rsid w:val="005642A7"/>
    <w:rsid w:val="00564EBD"/>
    <w:rsid w:val="005665F4"/>
    <w:rsid w:val="0056768E"/>
    <w:rsid w:val="00587E1B"/>
    <w:rsid w:val="005A28E2"/>
    <w:rsid w:val="005A4E77"/>
    <w:rsid w:val="005A5828"/>
    <w:rsid w:val="005B2420"/>
    <w:rsid w:val="005C51EF"/>
    <w:rsid w:val="005C60EE"/>
    <w:rsid w:val="005D5E3D"/>
    <w:rsid w:val="005D78CF"/>
    <w:rsid w:val="005E5F40"/>
    <w:rsid w:val="005E6FE6"/>
    <w:rsid w:val="005F225E"/>
    <w:rsid w:val="005F48FE"/>
    <w:rsid w:val="006005F4"/>
    <w:rsid w:val="00600F2A"/>
    <w:rsid w:val="006136B4"/>
    <w:rsid w:val="00616D51"/>
    <w:rsid w:val="00626E86"/>
    <w:rsid w:val="00634135"/>
    <w:rsid w:val="00644332"/>
    <w:rsid w:val="00647C0B"/>
    <w:rsid w:val="0065301B"/>
    <w:rsid w:val="0065486F"/>
    <w:rsid w:val="00657702"/>
    <w:rsid w:val="006622DB"/>
    <w:rsid w:val="006650D5"/>
    <w:rsid w:val="00674992"/>
    <w:rsid w:val="00677BBC"/>
    <w:rsid w:val="006836A6"/>
    <w:rsid w:val="00695197"/>
    <w:rsid w:val="006953F7"/>
    <w:rsid w:val="006A0F5D"/>
    <w:rsid w:val="006A14CF"/>
    <w:rsid w:val="006A6E75"/>
    <w:rsid w:val="006A7271"/>
    <w:rsid w:val="006B191E"/>
    <w:rsid w:val="006D6DFB"/>
    <w:rsid w:val="006E3D72"/>
    <w:rsid w:val="006F448D"/>
    <w:rsid w:val="006F68CF"/>
    <w:rsid w:val="00704741"/>
    <w:rsid w:val="00706A35"/>
    <w:rsid w:val="00716D30"/>
    <w:rsid w:val="007353A5"/>
    <w:rsid w:val="00736DF4"/>
    <w:rsid w:val="0075125F"/>
    <w:rsid w:val="0075174F"/>
    <w:rsid w:val="00752F68"/>
    <w:rsid w:val="00757BA7"/>
    <w:rsid w:val="00775B1F"/>
    <w:rsid w:val="00783732"/>
    <w:rsid w:val="00786979"/>
    <w:rsid w:val="00793F3A"/>
    <w:rsid w:val="007A006B"/>
    <w:rsid w:val="007A4758"/>
    <w:rsid w:val="007B2B0B"/>
    <w:rsid w:val="007B425A"/>
    <w:rsid w:val="007C1D05"/>
    <w:rsid w:val="007C1E0A"/>
    <w:rsid w:val="007D20A3"/>
    <w:rsid w:val="007E2B5C"/>
    <w:rsid w:val="007E3C37"/>
    <w:rsid w:val="007F2CFB"/>
    <w:rsid w:val="007F2E1C"/>
    <w:rsid w:val="007F62B1"/>
    <w:rsid w:val="007F7204"/>
    <w:rsid w:val="008013FA"/>
    <w:rsid w:val="00811E87"/>
    <w:rsid w:val="00827DB2"/>
    <w:rsid w:val="0083390D"/>
    <w:rsid w:val="00833E40"/>
    <w:rsid w:val="00840200"/>
    <w:rsid w:val="00840AAF"/>
    <w:rsid w:val="00841B24"/>
    <w:rsid w:val="0084335A"/>
    <w:rsid w:val="008448A2"/>
    <w:rsid w:val="00845411"/>
    <w:rsid w:val="00846516"/>
    <w:rsid w:val="00850C26"/>
    <w:rsid w:val="0085580B"/>
    <w:rsid w:val="00857F26"/>
    <w:rsid w:val="00860426"/>
    <w:rsid w:val="00862772"/>
    <w:rsid w:val="00862D2C"/>
    <w:rsid w:val="00871E04"/>
    <w:rsid w:val="008743D5"/>
    <w:rsid w:val="00877E53"/>
    <w:rsid w:val="00886DD4"/>
    <w:rsid w:val="00892E01"/>
    <w:rsid w:val="008959ED"/>
    <w:rsid w:val="008A1599"/>
    <w:rsid w:val="008A3857"/>
    <w:rsid w:val="008B43A5"/>
    <w:rsid w:val="008B62E5"/>
    <w:rsid w:val="008C24FB"/>
    <w:rsid w:val="008C7BFE"/>
    <w:rsid w:val="008E1AC8"/>
    <w:rsid w:val="008F0082"/>
    <w:rsid w:val="008F6F61"/>
    <w:rsid w:val="00921240"/>
    <w:rsid w:val="00923A78"/>
    <w:rsid w:val="00924AC0"/>
    <w:rsid w:val="00932D8C"/>
    <w:rsid w:val="00933E2B"/>
    <w:rsid w:val="00935295"/>
    <w:rsid w:val="009354F9"/>
    <w:rsid w:val="00947A8B"/>
    <w:rsid w:val="0096776C"/>
    <w:rsid w:val="00972AC5"/>
    <w:rsid w:val="009752AD"/>
    <w:rsid w:val="00996A39"/>
    <w:rsid w:val="009A288F"/>
    <w:rsid w:val="009A5EC8"/>
    <w:rsid w:val="009A68ED"/>
    <w:rsid w:val="009B36BE"/>
    <w:rsid w:val="009B3D5E"/>
    <w:rsid w:val="009C1199"/>
    <w:rsid w:val="009C1359"/>
    <w:rsid w:val="009C37EA"/>
    <w:rsid w:val="009C57EC"/>
    <w:rsid w:val="009D0018"/>
    <w:rsid w:val="009D0600"/>
    <w:rsid w:val="009D7239"/>
    <w:rsid w:val="009E1D40"/>
    <w:rsid w:val="00A03796"/>
    <w:rsid w:val="00A04EB5"/>
    <w:rsid w:val="00A13788"/>
    <w:rsid w:val="00A15BA8"/>
    <w:rsid w:val="00A17E59"/>
    <w:rsid w:val="00A2516E"/>
    <w:rsid w:val="00A37F57"/>
    <w:rsid w:val="00A42A8E"/>
    <w:rsid w:val="00A45CF6"/>
    <w:rsid w:val="00A4699D"/>
    <w:rsid w:val="00A645EB"/>
    <w:rsid w:val="00A6723F"/>
    <w:rsid w:val="00A72AE6"/>
    <w:rsid w:val="00A73B5C"/>
    <w:rsid w:val="00A8474B"/>
    <w:rsid w:val="00A95136"/>
    <w:rsid w:val="00AB04D3"/>
    <w:rsid w:val="00AB2F45"/>
    <w:rsid w:val="00AC3D9F"/>
    <w:rsid w:val="00AC56F1"/>
    <w:rsid w:val="00AD1787"/>
    <w:rsid w:val="00AD2247"/>
    <w:rsid w:val="00AD5DCD"/>
    <w:rsid w:val="00AE0514"/>
    <w:rsid w:val="00AE6848"/>
    <w:rsid w:val="00AF01F7"/>
    <w:rsid w:val="00AF3DC2"/>
    <w:rsid w:val="00AF4831"/>
    <w:rsid w:val="00AF63F4"/>
    <w:rsid w:val="00B00F4A"/>
    <w:rsid w:val="00B01415"/>
    <w:rsid w:val="00B01493"/>
    <w:rsid w:val="00B10657"/>
    <w:rsid w:val="00B131DB"/>
    <w:rsid w:val="00B221A9"/>
    <w:rsid w:val="00B2436B"/>
    <w:rsid w:val="00B2712C"/>
    <w:rsid w:val="00B31691"/>
    <w:rsid w:val="00B353C1"/>
    <w:rsid w:val="00B47B24"/>
    <w:rsid w:val="00B50F5F"/>
    <w:rsid w:val="00B51426"/>
    <w:rsid w:val="00B62129"/>
    <w:rsid w:val="00B66DFB"/>
    <w:rsid w:val="00B673FD"/>
    <w:rsid w:val="00B76677"/>
    <w:rsid w:val="00B7762A"/>
    <w:rsid w:val="00B80F99"/>
    <w:rsid w:val="00B83F4C"/>
    <w:rsid w:val="00B86EA6"/>
    <w:rsid w:val="00B87839"/>
    <w:rsid w:val="00BA0079"/>
    <w:rsid w:val="00BA3573"/>
    <w:rsid w:val="00BA3C06"/>
    <w:rsid w:val="00BC21D3"/>
    <w:rsid w:val="00BD535E"/>
    <w:rsid w:val="00BD6911"/>
    <w:rsid w:val="00BD7DBD"/>
    <w:rsid w:val="00BE77A1"/>
    <w:rsid w:val="00BE7C36"/>
    <w:rsid w:val="00C11CD4"/>
    <w:rsid w:val="00C17D0A"/>
    <w:rsid w:val="00C208FD"/>
    <w:rsid w:val="00C34978"/>
    <w:rsid w:val="00C52890"/>
    <w:rsid w:val="00C56CD4"/>
    <w:rsid w:val="00C61FEA"/>
    <w:rsid w:val="00C6710E"/>
    <w:rsid w:val="00C731B3"/>
    <w:rsid w:val="00C74527"/>
    <w:rsid w:val="00C74E4A"/>
    <w:rsid w:val="00C8359E"/>
    <w:rsid w:val="00C84C46"/>
    <w:rsid w:val="00C9297D"/>
    <w:rsid w:val="00C97F4F"/>
    <w:rsid w:val="00CB4732"/>
    <w:rsid w:val="00CB733C"/>
    <w:rsid w:val="00CC425F"/>
    <w:rsid w:val="00CE072A"/>
    <w:rsid w:val="00CE4571"/>
    <w:rsid w:val="00CE7C36"/>
    <w:rsid w:val="00CF3159"/>
    <w:rsid w:val="00CF64B9"/>
    <w:rsid w:val="00D04358"/>
    <w:rsid w:val="00D108D8"/>
    <w:rsid w:val="00D17321"/>
    <w:rsid w:val="00D20A00"/>
    <w:rsid w:val="00D20F88"/>
    <w:rsid w:val="00D24D11"/>
    <w:rsid w:val="00D363A5"/>
    <w:rsid w:val="00D5081C"/>
    <w:rsid w:val="00D5433E"/>
    <w:rsid w:val="00D60A02"/>
    <w:rsid w:val="00D60CBC"/>
    <w:rsid w:val="00D800E6"/>
    <w:rsid w:val="00D808B5"/>
    <w:rsid w:val="00D95F39"/>
    <w:rsid w:val="00DA2087"/>
    <w:rsid w:val="00DB006A"/>
    <w:rsid w:val="00DB13F2"/>
    <w:rsid w:val="00DB1FE4"/>
    <w:rsid w:val="00DB3617"/>
    <w:rsid w:val="00DC0FAB"/>
    <w:rsid w:val="00DC2E43"/>
    <w:rsid w:val="00DC4E99"/>
    <w:rsid w:val="00DC72A6"/>
    <w:rsid w:val="00DE0EA1"/>
    <w:rsid w:val="00DF432B"/>
    <w:rsid w:val="00DF4926"/>
    <w:rsid w:val="00DF71B7"/>
    <w:rsid w:val="00DF7356"/>
    <w:rsid w:val="00E035CB"/>
    <w:rsid w:val="00E05847"/>
    <w:rsid w:val="00E11A7B"/>
    <w:rsid w:val="00E252D1"/>
    <w:rsid w:val="00E256E3"/>
    <w:rsid w:val="00E43DAA"/>
    <w:rsid w:val="00E466EF"/>
    <w:rsid w:val="00E47604"/>
    <w:rsid w:val="00E509AA"/>
    <w:rsid w:val="00E550FE"/>
    <w:rsid w:val="00E569A7"/>
    <w:rsid w:val="00E63C21"/>
    <w:rsid w:val="00E67572"/>
    <w:rsid w:val="00E726B7"/>
    <w:rsid w:val="00E82843"/>
    <w:rsid w:val="00E93224"/>
    <w:rsid w:val="00E93797"/>
    <w:rsid w:val="00EA6659"/>
    <w:rsid w:val="00EB3DC8"/>
    <w:rsid w:val="00EB62C1"/>
    <w:rsid w:val="00ED1B21"/>
    <w:rsid w:val="00EE332A"/>
    <w:rsid w:val="00EF08BC"/>
    <w:rsid w:val="00EF5732"/>
    <w:rsid w:val="00EF7EAD"/>
    <w:rsid w:val="00F01ADE"/>
    <w:rsid w:val="00F12828"/>
    <w:rsid w:val="00F14B33"/>
    <w:rsid w:val="00F2714B"/>
    <w:rsid w:val="00F40F66"/>
    <w:rsid w:val="00F42CD0"/>
    <w:rsid w:val="00F43141"/>
    <w:rsid w:val="00F4669E"/>
    <w:rsid w:val="00F549B9"/>
    <w:rsid w:val="00F561BA"/>
    <w:rsid w:val="00F619D3"/>
    <w:rsid w:val="00F718E0"/>
    <w:rsid w:val="00F92B25"/>
    <w:rsid w:val="00F9387E"/>
    <w:rsid w:val="00F947E2"/>
    <w:rsid w:val="00F95404"/>
    <w:rsid w:val="00FA05A2"/>
    <w:rsid w:val="00FA1396"/>
    <w:rsid w:val="00FB0E56"/>
    <w:rsid w:val="00FB28BD"/>
    <w:rsid w:val="00FC5DD8"/>
    <w:rsid w:val="00FC6C78"/>
    <w:rsid w:val="00FD1508"/>
    <w:rsid w:val="00FD43E7"/>
    <w:rsid w:val="00FE16A8"/>
    <w:rsid w:val="00FE1D69"/>
    <w:rsid w:val="00FE3DBF"/>
    <w:rsid w:val="00FE5862"/>
    <w:rsid w:val="00FE7807"/>
    <w:rsid w:val="00FF4E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3EC35A2"/>
  <w15:docId w15:val="{D2F80484-0C36-48D1-ADE3-DD492F8D1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95F39"/>
    <w:rPr>
      <w:sz w:val="24"/>
      <w:szCs w:val="24"/>
      <w:lang w:val="en-US" w:eastAsia="en-US"/>
    </w:rPr>
  </w:style>
  <w:style w:type="paragraph" w:styleId="Heading2">
    <w:name w:val="heading 2"/>
    <w:basedOn w:val="Normal"/>
    <w:next w:val="Normal"/>
    <w:qFormat/>
    <w:rsid w:val="003D6B85"/>
    <w:pPr>
      <w:keepNext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3D6B85"/>
    <w:pPr>
      <w:keepNext/>
      <w:jc w:val="center"/>
      <w:outlineLvl w:val="2"/>
    </w:pPr>
    <w:rPr>
      <w:b/>
      <w:sz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Typewriter">
    <w:name w:val="HTML Typewriter"/>
    <w:rsid w:val="00B01415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rsid w:val="0049344C"/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rsid w:val="0049344C"/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rsid w:val="0053173C"/>
    <w:pPr>
      <w:spacing w:after="120"/>
      <w:ind w:left="360"/>
    </w:pPr>
  </w:style>
  <w:style w:type="character" w:customStyle="1" w:styleId="BodyTextIndentChar">
    <w:name w:val="Body Text Indent Char"/>
    <w:link w:val="BodyTextIndent"/>
    <w:rsid w:val="0053173C"/>
    <w:rPr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935295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semiHidden/>
    <w:rsid w:val="00935295"/>
    <w:rPr>
      <w:sz w:val="24"/>
      <w:szCs w:val="24"/>
    </w:rPr>
  </w:style>
  <w:style w:type="paragraph" w:styleId="Footer">
    <w:name w:val="footer"/>
    <w:basedOn w:val="Normal"/>
    <w:link w:val="FooterChar"/>
    <w:uiPriority w:val="99"/>
    <w:semiHidden/>
    <w:unhideWhenUsed/>
    <w:rsid w:val="00935295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semiHidden/>
    <w:rsid w:val="00935295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F8DA3BF-9ADD-4E36-B204-40ED6E96C24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80</Words>
  <Characters>103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NTENTS</vt:lpstr>
    </vt:vector>
  </TitlesOfParts>
  <Company>oc</Company>
  <LinksUpToDate>false</LinksUpToDate>
  <CharactersWithSpaces>1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TS</dc:title>
  <dc:creator>orange</dc:creator>
  <cp:lastModifiedBy>CHANNABASAPPA GOWDA B S</cp:lastModifiedBy>
  <cp:revision>2</cp:revision>
  <cp:lastPrinted>2019-11-02T05:14:00Z</cp:lastPrinted>
  <dcterms:created xsi:type="dcterms:W3CDTF">2024-12-12T07:16:00Z</dcterms:created>
  <dcterms:modified xsi:type="dcterms:W3CDTF">2024-12-12T07:16:00Z</dcterms:modified>
</cp:coreProperties>
</file>